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Internship</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Dental Internship Position at Leading Clinic in Mexico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52 55 XXXX XXXX</w:t>
      </w:r>
    </w:p>
    <w:p>
      <w:pPr>
        <w:pStyle w:val="BodyText"/>
      </w:pPr>
      <w:r>
        <w:t xml:space="preserve">[Date]</w:t>
      </w:r>
    </w:p>
    <w:bookmarkStart w:id="21" w:name="hiring-manager"/>
    <w:p>
      <w:pPr>
        <w:pStyle w:val="Heading2"/>
      </w:pPr>
      <w:r>
        <w:t xml:space="preserve">Hiring Manager</w:t>
      </w:r>
    </w:p>
    <w:bookmarkEnd w:id="21"/>
    <w:bookmarkStart w:id="22" w:name="clínica-dental-san-felipe"/>
    <w:p>
      <w:pPr>
        <w:pStyle w:val="Heading2"/>
      </w:pPr>
      <w:r>
        <w:t xml:space="preserve">Clínica Dental San Felipe</w:t>
      </w:r>
    </w:p>
    <w:p>
      <w:pPr>
        <w:pStyle w:val="FirstParagraph"/>
      </w:pPr>
      <w:r>
        <w:t xml:space="preserve">Avenida de los Insurgentes Sur 899, Col. Del Valle Norte</w:t>
      </w:r>
    </w:p>
    <w:p>
      <w:pPr>
        <w:pStyle w:val="BodyText"/>
      </w:pPr>
      <w:r>
        <w:t xml:space="preserve">Mexico City, CDMX 03100</w:t>
      </w:r>
    </w:p>
    <w:bookmarkEnd w:id="22"/>
    <w:bookmarkStart w:id="23" w:name="X34e0558dbaf1cb4d7376d2913decde148ca549f"/>
    <w:p>
      <w:pPr>
        <w:pStyle w:val="Heading2"/>
      </w:pPr>
      <w:r>
        <w:t xml:space="preserve">Subject: Formal Internship Application for Dental Internship Position</w:t>
      </w:r>
    </w:p>
    <w:bookmarkEnd w:id="23"/>
    <w:p>
      <w:pPr>
        <w:pStyle w:val="FirstParagraph"/>
      </w:pPr>
      <w:r>
        <w:t xml:space="preserve">Dear Hiring Manager,</w:t>
      </w:r>
    </w:p>
    <w:p>
      <w:pPr>
        <w:pStyle w:val="BodyText"/>
      </w:pPr>
      <w:r>
        <w:t xml:space="preserve">It is with profound enthusiasm that I submit my application for the Dental Internship position at Clínica Dental San Felipe in Mexico City, as advertised on your institution's career portal. As a dedicated final-year dental student at Universidad Nacional Autónoma de México (UNAM) with clinical training across multiple specialty rotations, I have long admired your clinic's pioneering work in integrating advanced restorative techniques with community dental health initiatives throughout Mexico City. This</w:t>
      </w:r>
      <w:r>
        <w:t xml:space="preserve"> </w:t>
      </w:r>
      <w:r>
        <w:rPr>
          <w:bCs/>
          <w:b/>
        </w:rPr>
        <w:t xml:space="preserve">Internship Application Letter</w:t>
      </w:r>
      <w:r>
        <w:t xml:space="preserve"> </w:t>
      </w:r>
      <w:r>
        <w:t xml:space="preserve">represents not merely an opportunity to gain practical experience, but a strategic step toward contributing meaningfully to the future of oral healthcare in one of Latin America's most dynamic urban centers.</w:t>
      </w:r>
    </w:p>
    <w:p>
      <w:pPr>
        <w:pStyle w:val="BodyText"/>
      </w:pPr>
      <w:r>
        <w:t xml:space="preserve">My academic journey at UNAM has been meticulously structured around preparing for professional practice within Mexico City's complex dental landscape. Through rigorous coursework spanning operative dentistry, pediatric care, and prosthodontics, I have consistently maintained a 3.9/4.0 GPA while actively participating in the university's mobile dental clinic program serving underprivileged neighborhoods in Azcapotzalco and Iztapalapa districts. This experience crystallized my understanding that effective dental practice in Mexico City requires not only technical mastery but profound cultural competence – particularly when addressing the unique oral health disparities prevalent across this sprawling metropolis. It is precisely within this context that I am drawn to your clinic's reputation for blending cutting-edge technology with compassionate, patient-centered care.</w:t>
      </w:r>
    </w:p>
    <w:p>
      <w:pPr>
        <w:pStyle w:val="BodyText"/>
      </w:pPr>
      <w:r>
        <w:t xml:space="preserve">What makes Clínica Dental San Felipe exceptionally compelling as my chosen destination for a dental internship is your institution's dual commitment to clinical excellence and community impact. I have closely followed your partnership with the Secretaría de Salud del Distrito Federal, particularly the "Sonrisas para Todos" initiative providing free pediatric dental care in public schools across Mexico City. In my undergraduate research project on fluoride varnish efficacy among low-income schoolchildren, I documented how culturally tailored communication significantly improved treatment compliance – a principle your clinic exemplifies through its multilingual dental team and community outreach programs. This alignment of values positions me to immediately contribute while learning from Mexico City's leading practitioners.</w:t>
      </w:r>
    </w:p>
    <w:p>
      <w:pPr>
        <w:pStyle w:val="BodyText"/>
      </w:pPr>
      <w:r>
        <w:t xml:space="preserve">During my clinical rotations at the UNAM Dental Hospital, I have honed skills directly transferable to your practice environment. My portfolio includes performing over 200 restorative procedures under supervision, managing complex cases involving patients with diabetes and cardiovascular conditions (common comorbidities in Mexico City's aging population), and utilizing digital impression systems like iTero Element for same-day crowns. Crucially, I have developed advanced soft skills through interpreting for Spanish-speaking patients from diverse socioeconomic backgrounds – a capability essential when serving Mexico City's multicultural populace. My proficiency in dental software including Dentrix and Open Dental further ensures seamless integration into your clinic's operational workflow.</w:t>
      </w:r>
    </w:p>
    <w:p>
      <w:pPr>
        <w:pStyle w:val="BodyText"/>
      </w:pPr>
      <w:r>
        <w:t xml:space="preserve">The decision to pursue this internship specifically in Mexico City is deeply intentional. As the nation's capital and home to over 21 million residents, Mexico City presents an unparalleled learning ground for dental professionals. The city's unique challenges – from high rates of dental caries in adolescent populations due to dietary shifts toward processed foods, to the growing demand for orthodontic services among middle-class families seeking cosmetic improvements – require innovative solutions that I am eager to help develop. My long-term vision as a</w:t>
      </w:r>
      <w:r>
        <w:t xml:space="preserve"> </w:t>
      </w:r>
      <w:r>
        <w:rPr>
          <w:bCs/>
          <w:b/>
        </w:rPr>
        <w:t xml:space="preserve">Dentist</w:t>
      </w:r>
      <w:r>
        <w:t xml:space="preserve"> </w:t>
      </w:r>
      <w:r>
        <w:t xml:space="preserve">involves establishing a community-focused practice in Mexico City's southern boroughs where access to specialized care remains limited, and this internship would provide the foundational clinical and administrative experience necessary for that mission.</w:t>
      </w:r>
    </w:p>
    <w:p>
      <w:pPr>
        <w:pStyle w:val="BodyText"/>
      </w:pPr>
      <w:r>
        <w:t xml:space="preserve">I have attached my curriculum vitae detailing additional competencies including emergency dental management certification, participation in the 2023 National Dental Student Conference at CDMX, and volunteer work at Casa de la Salud del Sureste. These experiences have equipped me with a nuanced understanding of Mexico's healthcare system and the cultural context for dental practice in our country. I am particularly adept at implementing evidence-based protocols that address Mexico City's specific epidemiological patterns – such as adapting sealant application techniques for patients exposed to higher levels of urban air pollution known to affect oral mucosa health.</w:t>
      </w:r>
    </w:p>
    <w:p>
      <w:pPr>
        <w:pStyle w:val="BodyText"/>
      </w:pPr>
      <w:r>
        <w:t xml:space="preserve">The prospect of contributing to your clinic's reputation as a hub for dental innovation in Mexico City fills me with professional purpose. I am confident that my proactive approach, technical skills, and commitment to serving marginalized communities align perfectly with the values that make Clínica Dental San Felipe a leader in Mexican dentistry. Your internship program offers the exact environment I seek: one that challenges interns to think critically about public health challenges while providing mentorship from specialists who understand Mexico City's unique dental needs.</w:t>
      </w:r>
    </w:p>
    <w:p>
      <w:pPr>
        <w:pStyle w:val="BodyText"/>
      </w:pPr>
      <w:r>
        <w:t xml:space="preserve">I am prepared to commit fully to this</w:t>
      </w:r>
      <w:r>
        <w:t xml:space="preserve"> </w:t>
      </w:r>
      <w:r>
        <w:rPr>
          <w:bCs/>
          <w:b/>
        </w:rPr>
        <w:t xml:space="preserve">Internship Application Letter</w:t>
      </w:r>
      <w:r>
        <w:t xml:space="preserve"> </w:t>
      </w:r>
      <w:r>
        <w:t xml:space="preserve">opportunity, including the flexible scheduling required for comprehensive clinical exposure in our bustling urban setting. I welcome the opportunity to discuss how my skills in patient communication, digital dentistry workflows, and community health engagement can support your clinic's mission during an interview at your earliest convenience. Thank you for considering my application as I seek to begin my professional journey as a</w:t>
      </w:r>
      <w:r>
        <w:t xml:space="preserve"> </w:t>
      </w:r>
      <w:r>
        <w:rPr>
          <w:bCs/>
          <w:b/>
        </w:rPr>
        <w:t xml:space="preserve">Dentist</w:t>
      </w:r>
      <w:r>
        <w:t xml:space="preserve"> </w:t>
      </w:r>
      <w:r>
        <w:t xml:space="preserve">within Mexico City's vibrant healthcare ecosystem.</w:t>
      </w:r>
    </w:p>
    <w:p>
      <w:pPr>
        <w:pStyle w:val="BodyText"/>
      </w:pPr>
      <w:r>
        <w:t xml:space="preserve">Sincerely,</w:t>
      </w:r>
    </w:p>
    <w:p>
      <w:pPr>
        <w:pStyle w:val="BodyText"/>
      </w:pPr>
      <w:r>
        <w:t xml:space="preserve">[Your Full Name]</w:t>
      </w:r>
    </w:p>
    <w:p>
      <w:pPr>
        <w:pStyle w:val="BodyText"/>
      </w:pPr>
      <w:r>
        <w:t xml:space="preserve">Dental Student, Universidad Nacional Autónoma de México (UNAM)</w:t>
      </w:r>
    </w:p>
    <w:p>
      <w:pPr>
        <w:pStyle w:val="BodyText"/>
      </w:pPr>
      <w:r>
        <w:t xml:space="preserve">"Serving with Skill, Caring with Compassion in Mexico City's Dental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al Internship in Mexico City</dc:title>
  <dc:creator/>
  <dc:language>en</dc:language>
  <cp:keywords/>
  <dcterms:created xsi:type="dcterms:W3CDTF">2026-07-23T07:42:04Z</dcterms:created>
  <dcterms:modified xsi:type="dcterms:W3CDTF">2026-07-23T07:42:04Z</dcterms:modified>
</cp:coreProperties>
</file>

<file path=docProps/custom.xml><?xml version="1.0" encoding="utf-8"?>
<Properties xmlns="http://schemas.openxmlformats.org/officeDocument/2006/custom-properties" xmlns:vt="http://schemas.openxmlformats.org/officeDocument/2006/docPropsVTypes"/>
</file>